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229F9305" w:rsidR="004C4BC8" w:rsidRDefault="00F738D6" w:rsidP="004C4BC8">
      <w:pPr>
        <w:spacing w:line="240" w:lineRule="auto"/>
        <w:outlineLvl w:val="0"/>
        <w:rPr>
          <w:rFonts w:ascii="Times New Roman" w:hAnsi="Times New Roman" w:cs="Times New Roman"/>
          <w:b/>
          <w:noProof/>
          <w:sz w:val="32"/>
          <w:szCs w:val="32"/>
        </w:rPr>
      </w:pPr>
      <w:r w:rsidRPr="00F738D6">
        <w:rPr>
          <w:rFonts w:ascii="Times New Roman" w:hAnsi="Times New Roman" w:cs="Times New Roman"/>
          <w:b/>
          <w:noProof/>
          <w:sz w:val="32"/>
          <w:szCs w:val="32"/>
        </w:rPr>
        <w:t xml:space="preserve">                                              </w:t>
      </w:r>
      <w:r w:rsidR="004C4BC8" w:rsidRPr="00F738D6">
        <w:rPr>
          <w:rFonts w:ascii="Times New Roman" w:hAnsi="Times New Roman" w:cs="Times New Roman"/>
          <w:b/>
          <w:noProof/>
          <w:sz w:val="32"/>
          <w:szCs w:val="32"/>
        </w:rPr>
        <w:t>Experiment1.1</w:t>
      </w:r>
    </w:p>
    <w:p w14:paraId="1EBDC8CB" w14:textId="77777777" w:rsidR="00F738D6" w:rsidRPr="00F738D6" w:rsidRDefault="00F738D6" w:rsidP="00F738D6">
      <w:pPr>
        <w:spacing w:line="240" w:lineRule="auto"/>
        <w:outlineLvl w:val="0"/>
        <w:rPr>
          <w:rFonts w:ascii="Times New Roman" w:hAnsi="Times New Roman" w:cs="Times New Roman"/>
          <w:b/>
          <w:noProof/>
          <w:sz w:val="32"/>
          <w:szCs w:val="32"/>
        </w:rPr>
      </w:pPr>
    </w:p>
    <w:p w14:paraId="1BD00E49" w14:textId="04C893F6" w:rsidR="004C4BC8" w:rsidRPr="00C101FA" w:rsidRDefault="004C4BC8" w:rsidP="00F738D6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AE08F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828B0">
        <w:rPr>
          <w:rFonts w:ascii="Times New Roman" w:hAnsi="Times New Roman" w:cs="Times New Roman"/>
          <w:b/>
          <w:sz w:val="28"/>
          <w:szCs w:val="28"/>
        </w:rPr>
        <w:t>Suvigya Yadav</w:t>
      </w:r>
      <w:r w:rsidR="006828B0">
        <w:rPr>
          <w:rFonts w:ascii="Times New Roman" w:hAnsi="Times New Roman" w:cs="Times New Roman"/>
          <w:b/>
          <w:sz w:val="28"/>
          <w:szCs w:val="28"/>
        </w:rPr>
        <w:tab/>
      </w:r>
      <w:r w:rsidR="006828B0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  <w:t>UID:</w:t>
      </w:r>
      <w:r w:rsidR="00502EF2">
        <w:rPr>
          <w:rFonts w:ascii="Times New Roman" w:hAnsi="Times New Roman" w:cs="Times New Roman"/>
          <w:b/>
          <w:sz w:val="28"/>
          <w:szCs w:val="28"/>
        </w:rPr>
        <w:t>21BCS</w:t>
      </w:r>
      <w:r w:rsidR="006828B0">
        <w:rPr>
          <w:rFonts w:ascii="Times New Roman" w:hAnsi="Times New Roman" w:cs="Times New Roman"/>
          <w:b/>
          <w:sz w:val="28"/>
          <w:szCs w:val="28"/>
        </w:rPr>
        <w:t>9206</w:t>
      </w:r>
    </w:p>
    <w:p w14:paraId="17C0C4CA" w14:textId="08B81FA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AE08F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02EF2">
        <w:rPr>
          <w:rFonts w:ascii="Times New Roman" w:hAnsi="Times New Roman" w:cs="Times New Roman"/>
          <w:b/>
          <w:sz w:val="28"/>
          <w:szCs w:val="28"/>
        </w:rPr>
        <w:t>BE-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>Section/Group:</w:t>
      </w:r>
      <w:r w:rsidR="00AE08F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02EF2">
        <w:rPr>
          <w:rFonts w:ascii="Times New Roman" w:hAnsi="Times New Roman" w:cs="Times New Roman"/>
          <w:b/>
          <w:sz w:val="28"/>
          <w:szCs w:val="28"/>
        </w:rPr>
        <w:t>CC-6</w:t>
      </w:r>
      <w:r w:rsidR="006828B0">
        <w:rPr>
          <w:rFonts w:ascii="Times New Roman" w:hAnsi="Times New Roman" w:cs="Times New Roman"/>
          <w:b/>
          <w:sz w:val="28"/>
          <w:szCs w:val="28"/>
        </w:rPr>
        <w:t>46 B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94A2AAF" w14:textId="29915586" w:rsidR="004C4BC8" w:rsidRDefault="00F738D6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Date of Performance:16-01-2024                          </w:t>
      </w:r>
      <w:r>
        <w:rPr>
          <w:rFonts w:ascii="Times New Roman" w:hAnsi="Times New Roman" w:cs="Times New Roman"/>
          <w:b/>
          <w:sz w:val="28"/>
          <w:szCs w:val="28"/>
        </w:rPr>
        <w:t>Semester: 6</w:t>
      </w:r>
      <w:r w:rsidR="004C4BC8"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4C4BC8" w:rsidRPr="00C101FA">
        <w:rPr>
          <w:rFonts w:ascii="Times New Roman" w:hAnsi="Times New Roman" w:cs="Times New Roman"/>
          <w:b/>
          <w:sz w:val="28"/>
          <w:szCs w:val="28"/>
        </w:rPr>
        <w:tab/>
      </w:r>
    </w:p>
    <w:p w14:paraId="4B9C3020" w14:textId="212CEBC3" w:rsidR="00502EF2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502EF2" w:rsidRPr="00502EF2">
        <w:t xml:space="preserve"> </w:t>
      </w:r>
      <w:r w:rsidR="00502EF2" w:rsidRPr="00502EF2">
        <w:rPr>
          <w:rFonts w:ascii="Times New Roman" w:hAnsi="Times New Roman" w:cs="Times New Roman"/>
          <w:b/>
          <w:bCs/>
          <w:sz w:val="28"/>
          <w:szCs w:val="28"/>
        </w:rPr>
        <w:t>Cloud Computing &amp; Distributed Systems</w:t>
      </w:r>
      <w:r w:rsidRPr="00502EF2"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A5A32C7" w14:textId="41EF0D12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502EF2" w:rsidRPr="00502EF2">
        <w:t xml:space="preserve"> </w:t>
      </w:r>
      <w:r w:rsidR="00502EF2" w:rsidRPr="00502EF2">
        <w:rPr>
          <w:rFonts w:ascii="Times New Roman" w:hAnsi="Times New Roman" w:cs="Times New Roman"/>
          <w:b/>
          <w:bCs/>
          <w:sz w:val="28"/>
          <w:szCs w:val="28"/>
        </w:rPr>
        <w:t>21CSP-378</w:t>
      </w:r>
    </w:p>
    <w:p w14:paraId="5A200F10" w14:textId="77777777" w:rsidR="00F738D6" w:rsidRDefault="00F738D6" w:rsidP="004C4BC8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6E936F8" w14:textId="77777777" w:rsidR="00AE08F7" w:rsidRPr="00C101FA" w:rsidRDefault="00AE08F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5AE604" w14:textId="77777777" w:rsidR="004C4BC8" w:rsidRDefault="004C4BC8" w:rsidP="00F738D6">
      <w:pPr>
        <w:pStyle w:val="ListParagraph"/>
        <w:numPr>
          <w:ilvl w:val="0"/>
          <w:numId w:val="1"/>
        </w:numPr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</w:p>
    <w:p w14:paraId="47370CAE" w14:textId="271B5CD4" w:rsidR="004C4BC8" w:rsidRPr="00502EF2" w:rsidRDefault="00502EF2" w:rsidP="00F738D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  <w:r w:rsidRPr="00502EF2">
        <w:rPr>
          <w:rFonts w:ascii="Times New Roman" w:hAnsi="Times New Roman" w:cs="Times New Roman"/>
          <w:sz w:val="24"/>
          <w:szCs w:val="24"/>
        </w:rPr>
        <w:t>Install VirtualBox or VMware Workstation on a windows 7 or 8 Operating System and set up various flavors of Linux or Windows as virtual machines.</w:t>
      </w:r>
    </w:p>
    <w:p w14:paraId="25EE5856" w14:textId="77777777" w:rsidR="004C4BC8" w:rsidRPr="00846BA3" w:rsidRDefault="004C4BC8" w:rsidP="00F738D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43BFAF03" w14:textId="77777777" w:rsidR="004C4BC8" w:rsidRPr="00846BA3" w:rsidRDefault="004C4BC8" w:rsidP="00F738D6">
      <w:pPr>
        <w:pStyle w:val="ListParagraph"/>
        <w:numPr>
          <w:ilvl w:val="0"/>
          <w:numId w:val="1"/>
        </w:numPr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Objective:</w:t>
      </w:r>
    </w:p>
    <w:p w14:paraId="2F6DBA38" w14:textId="1AEED13A" w:rsidR="004C4BC8" w:rsidRDefault="0016124A" w:rsidP="00F738D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502EF2">
        <w:rPr>
          <w:rFonts w:ascii="Times New Roman" w:hAnsi="Times New Roman" w:cs="Times New Roman"/>
          <w:sz w:val="24"/>
          <w:szCs w:val="24"/>
        </w:rPr>
        <w:t xml:space="preserve">Install VirtualBox or VMware Workstation on a </w:t>
      </w:r>
      <w:proofErr w:type="gramStart"/>
      <w:r w:rsidRPr="00502EF2">
        <w:rPr>
          <w:rFonts w:ascii="Times New Roman" w:hAnsi="Times New Roman" w:cs="Times New Roman"/>
          <w:sz w:val="24"/>
          <w:szCs w:val="24"/>
        </w:rPr>
        <w:t>windows  and</w:t>
      </w:r>
      <w:proofErr w:type="gramEnd"/>
      <w:r w:rsidRPr="00502EF2">
        <w:rPr>
          <w:rFonts w:ascii="Times New Roman" w:hAnsi="Times New Roman" w:cs="Times New Roman"/>
          <w:sz w:val="24"/>
          <w:szCs w:val="24"/>
        </w:rPr>
        <w:t xml:space="preserve"> set up various flavors of Linux or Windows as virtual machines.</w:t>
      </w:r>
    </w:p>
    <w:p w14:paraId="24BFD1A0" w14:textId="77777777" w:rsidR="0016124A" w:rsidRPr="0016124A" w:rsidRDefault="0016124A" w:rsidP="00F738D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14:paraId="271AE12E" w14:textId="77777777" w:rsidR="00AE08F7" w:rsidRPr="00AE08F7" w:rsidRDefault="00AE08F7" w:rsidP="00F738D6">
      <w:pPr>
        <w:pStyle w:val="ListParagraph"/>
        <w:ind w:left="36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2C75831" w14:textId="46AADEC6" w:rsidR="0016124A" w:rsidRDefault="0016124A" w:rsidP="00F738D6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Steps to Install:</w:t>
      </w:r>
    </w:p>
    <w:p w14:paraId="7AFBC444" w14:textId="77777777" w:rsidR="0016124A" w:rsidRPr="0016124A" w:rsidRDefault="0016124A" w:rsidP="0016124A">
      <w:pPr>
        <w:pStyle w:val="ListParagrap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0DBF325D" w14:textId="755AC0A4" w:rsidR="0016124A" w:rsidRPr="0016124A" w:rsidRDefault="0016124A" w:rsidP="0016124A">
      <w:p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>Step 1: Download the virtual box</w:t>
      </w:r>
    </w:p>
    <w:p w14:paraId="5FD2D8BB" w14:textId="77777777" w:rsidR="007044B1" w:rsidRDefault="007044B1" w:rsidP="007044B1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1DEE72F5" w14:textId="7DD101C7" w:rsidR="004C4BC8" w:rsidRDefault="00502EF2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502EF2">
        <w:rPr>
          <w:rFonts w:ascii="Times New Roman" w:hAnsi="Times New Roman" w:cs="Times New Roman"/>
          <w:b/>
          <w:noProof/>
          <w:sz w:val="32"/>
          <w:szCs w:val="32"/>
          <w:lang w:val="en-IN"/>
        </w:rPr>
        <w:drawing>
          <wp:inline distT="0" distB="0" distL="0" distR="0" wp14:anchorId="563E22E8" wp14:editId="28CE029D">
            <wp:extent cx="4286848" cy="1086002"/>
            <wp:effectExtent l="0" t="0" r="0" b="0"/>
            <wp:docPr id="146947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722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33BA" w14:textId="77777777" w:rsidR="0016124A" w:rsidRDefault="0016124A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69CBD0DF" w14:textId="69180ACA" w:rsidR="0016124A" w:rsidRPr="0016124A" w:rsidRDefault="0016124A" w:rsidP="0016124A">
      <w:p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Step 2: </w:t>
      </w:r>
      <w:proofErr w:type="gramStart"/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>once  the</w:t>
      </w:r>
      <w:proofErr w:type="gramEnd"/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virtual box is download now install it </w:t>
      </w:r>
    </w:p>
    <w:p w14:paraId="6C74E4BF" w14:textId="49F12B38" w:rsidR="0016124A" w:rsidRDefault="0016124A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785E28E7" w14:textId="1C1758FD" w:rsidR="00502EF2" w:rsidRDefault="00502EF2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502EF2">
        <w:rPr>
          <w:rFonts w:ascii="Times New Roman" w:hAnsi="Times New Roman" w:cs="Times New Roman"/>
          <w:b/>
          <w:noProof/>
          <w:sz w:val="32"/>
          <w:szCs w:val="32"/>
          <w:lang w:val="en-IN"/>
        </w:rPr>
        <w:lastRenderedPageBreak/>
        <w:drawing>
          <wp:inline distT="0" distB="0" distL="0" distR="0" wp14:anchorId="46BD9191" wp14:editId="16AF9B42">
            <wp:extent cx="4465320" cy="2777467"/>
            <wp:effectExtent l="0" t="0" r="0" b="0"/>
            <wp:docPr id="1276356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3564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4841" cy="2783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22743" w14:textId="2C4AC469" w:rsidR="00502EF2" w:rsidRDefault="00502EF2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502EF2">
        <w:rPr>
          <w:rFonts w:ascii="Times New Roman" w:hAnsi="Times New Roman" w:cs="Times New Roman"/>
          <w:b/>
          <w:noProof/>
          <w:sz w:val="32"/>
          <w:szCs w:val="32"/>
          <w:lang w:val="en-IN"/>
        </w:rPr>
        <w:drawing>
          <wp:inline distT="0" distB="0" distL="0" distR="0" wp14:anchorId="4B5DAB90" wp14:editId="27A543B0">
            <wp:extent cx="4453235" cy="2849880"/>
            <wp:effectExtent l="0" t="0" r="0" b="0"/>
            <wp:docPr id="648292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2929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9226" cy="2853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2E4C7" w14:textId="385B8282" w:rsidR="00502EF2" w:rsidRDefault="00502EF2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502EF2">
        <w:rPr>
          <w:rFonts w:ascii="Times New Roman" w:hAnsi="Times New Roman" w:cs="Times New Roman"/>
          <w:b/>
          <w:noProof/>
          <w:sz w:val="32"/>
          <w:szCs w:val="32"/>
          <w:lang w:val="en-IN"/>
        </w:rPr>
        <w:lastRenderedPageBreak/>
        <w:drawing>
          <wp:inline distT="0" distB="0" distL="0" distR="0" wp14:anchorId="29AA78F7" wp14:editId="67D1AFE9">
            <wp:extent cx="2667000" cy="2262505"/>
            <wp:effectExtent l="0" t="0" r="0" b="0"/>
            <wp:docPr id="1152994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994196" name=""/>
                    <pic:cNvPicPr/>
                  </pic:nvPicPr>
                  <pic:blipFill rotWithShape="1">
                    <a:blip r:embed="rId10"/>
                    <a:srcRect l="23998" r="17265"/>
                    <a:stretch/>
                  </pic:blipFill>
                  <pic:spPr bwMode="auto">
                    <a:xfrm>
                      <a:off x="0" y="0"/>
                      <a:ext cx="2682229" cy="2275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876DA" w14:textId="77777777" w:rsidR="00502EF2" w:rsidRDefault="00502EF2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77777777" w:rsidR="004C4BC8" w:rsidRPr="00846BA3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A62CAE3" w14:textId="2540B90A" w:rsidR="0016124A" w:rsidRPr="0016124A" w:rsidRDefault="0016124A" w:rsidP="0016124A">
      <w:p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Step 3: once the virtual box is </w:t>
      </w:r>
      <w:proofErr w:type="gramStart"/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>install</w:t>
      </w:r>
      <w:proofErr w:type="gramEnd"/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click on new </w:t>
      </w:r>
    </w:p>
    <w:p w14:paraId="483F013D" w14:textId="77777777" w:rsidR="00502EF2" w:rsidRDefault="00502EF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296B94D" w14:textId="3195D914" w:rsidR="00502EF2" w:rsidRDefault="00502EF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02EF2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CB5A5A3" wp14:editId="59A08693">
            <wp:extent cx="5943600" cy="3576955"/>
            <wp:effectExtent l="0" t="0" r="0" b="0"/>
            <wp:docPr id="296135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1352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D19A" w14:textId="196317C0" w:rsidR="0016124A" w:rsidRPr="0016124A" w:rsidRDefault="0016124A" w:rsidP="0016124A">
      <w:p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 xml:space="preserve">Step 4: </w:t>
      </w:r>
      <w:r>
        <w:rPr>
          <w:rFonts w:ascii="Times New Roman" w:hAnsi="Times New Roman" w:cs="Times New Roman"/>
          <w:bCs/>
          <w:sz w:val="24"/>
          <w:szCs w:val="24"/>
          <w:lang w:val="en-IN"/>
        </w:rPr>
        <w:t>Setup all the things with requirements</w:t>
      </w:r>
    </w:p>
    <w:p w14:paraId="029772BF" w14:textId="61395025" w:rsidR="00502EF2" w:rsidRDefault="00502EF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AC55EA" w14:textId="7161E6BA" w:rsidR="00903C4B" w:rsidRDefault="00903C4B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03C4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3DD6A7A" wp14:editId="72290872">
            <wp:extent cx="5943600" cy="2030095"/>
            <wp:effectExtent l="0" t="0" r="0" b="0"/>
            <wp:docPr id="8852832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28322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B4F33" w14:textId="46108F8F" w:rsidR="00903C4B" w:rsidRDefault="00903C4B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03C4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04603CE4" wp14:editId="2E607549">
            <wp:extent cx="5943600" cy="3137535"/>
            <wp:effectExtent l="0" t="0" r="0" b="0"/>
            <wp:docPr id="475280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2805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5900D" w14:textId="77777777" w:rsidR="0016124A" w:rsidRDefault="0016124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3511731" w14:textId="335F1CC4" w:rsidR="00903C4B" w:rsidRDefault="00903C4B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03C4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62DF4DAA" wp14:editId="30390961">
            <wp:extent cx="5943600" cy="2202180"/>
            <wp:effectExtent l="0" t="0" r="0" b="0"/>
            <wp:docPr id="1040392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3925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71C4D" w14:textId="527AE6C6" w:rsidR="00903C4B" w:rsidRPr="00AE08F7" w:rsidRDefault="0016124A" w:rsidP="00AE08F7">
      <w:p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Step </w:t>
      </w:r>
      <w:r>
        <w:rPr>
          <w:rFonts w:ascii="Times New Roman" w:hAnsi="Times New Roman" w:cs="Times New Roman"/>
          <w:bCs/>
          <w:sz w:val="24"/>
          <w:szCs w:val="24"/>
          <w:lang w:val="en-IN"/>
        </w:rPr>
        <w:t>5:</w:t>
      </w:r>
      <w:r w:rsidR="00AE08F7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IN"/>
        </w:rPr>
        <w:t>here is the final screen</w:t>
      </w:r>
      <w:r w:rsidRPr="0016124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02CC625C" w14:textId="3BA37A94" w:rsidR="00712446" w:rsidRDefault="00712446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12446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09A2661F" wp14:editId="7F8662DF">
            <wp:extent cx="5943600" cy="3134360"/>
            <wp:effectExtent l="0" t="0" r="0" b="0"/>
            <wp:docPr id="1492827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8270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5C48" w14:textId="77777777" w:rsidR="0016124A" w:rsidRDefault="0016124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7956690" w14:textId="72BEBCBC" w:rsidR="0016124A" w:rsidRDefault="0016124A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6124A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1A5B69BE" wp14:editId="2E18B5AD">
            <wp:extent cx="5943600" cy="2678430"/>
            <wp:effectExtent l="0" t="0" r="0" b="0"/>
            <wp:docPr id="76363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323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D6393" w14:textId="6D878DC3" w:rsidR="00AE08F7" w:rsidRDefault="00AE08F7" w:rsidP="00AE08F7">
      <w:p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AE08F7">
        <w:rPr>
          <w:rFonts w:ascii="Times New Roman" w:hAnsi="Times New Roman" w:cs="Times New Roman"/>
          <w:b/>
          <w:sz w:val="32"/>
          <w:szCs w:val="32"/>
          <w:lang w:val="en-IN"/>
        </w:rPr>
        <w:t>Learning Outcome:</w:t>
      </w:r>
    </w:p>
    <w:p w14:paraId="7E24061F" w14:textId="77777777" w:rsidR="00AE08F7" w:rsidRPr="00AE08F7" w:rsidRDefault="00AE08F7" w:rsidP="00AE08F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AE08F7">
        <w:rPr>
          <w:rFonts w:ascii="Times New Roman" w:hAnsi="Times New Roman" w:cs="Times New Roman"/>
          <w:bCs/>
          <w:sz w:val="24"/>
          <w:szCs w:val="24"/>
          <w:lang w:val="en-IN"/>
        </w:rPr>
        <w:t>Learn how to install VirtualBox</w:t>
      </w:r>
    </w:p>
    <w:p w14:paraId="4E3633C3" w14:textId="2BBF2B70" w:rsidR="00AE08F7" w:rsidRPr="00AE08F7" w:rsidRDefault="00AE08F7" w:rsidP="00AE08F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AE08F7">
        <w:rPr>
          <w:rFonts w:ascii="Times New Roman" w:hAnsi="Times New Roman" w:cs="Times New Roman"/>
          <w:bCs/>
          <w:sz w:val="24"/>
          <w:szCs w:val="24"/>
          <w:lang w:val="en-IN"/>
        </w:rPr>
        <w:t>Understand the concept of Virtualization</w:t>
      </w:r>
    </w:p>
    <w:p w14:paraId="6C3304ED" w14:textId="1701D7DC" w:rsidR="00AE08F7" w:rsidRPr="00AE08F7" w:rsidRDefault="00AE08F7" w:rsidP="00AE08F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AE08F7">
        <w:rPr>
          <w:rFonts w:ascii="Times New Roman" w:hAnsi="Times New Roman" w:cs="Times New Roman"/>
          <w:bCs/>
          <w:sz w:val="24"/>
          <w:szCs w:val="24"/>
          <w:lang w:val="en-IN"/>
        </w:rPr>
        <w:t>Understand how to create Virtual Machines</w:t>
      </w:r>
    </w:p>
    <w:p w14:paraId="15F7779A" w14:textId="6BD34C97" w:rsidR="00AE08F7" w:rsidRPr="00AE08F7" w:rsidRDefault="00AE08F7" w:rsidP="00AE08F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AE08F7">
        <w:rPr>
          <w:rFonts w:ascii="Times New Roman" w:hAnsi="Times New Roman" w:cs="Times New Roman"/>
          <w:bCs/>
          <w:sz w:val="24"/>
          <w:szCs w:val="24"/>
          <w:lang w:val="en-IN"/>
        </w:rPr>
        <w:t>Learned to manage and allocate the system resources like RAM, CPU and Disk Space for Virtual Machines.</w:t>
      </w:r>
    </w:p>
    <w:p w14:paraId="30B9FE5D" w14:textId="77777777" w:rsidR="0016124A" w:rsidRPr="00AE08F7" w:rsidRDefault="0016124A" w:rsidP="004C4BC8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16124A" w:rsidRPr="00AE08F7" w:rsidSect="00D321C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AC920" w14:textId="77777777" w:rsidR="00D321CE" w:rsidRDefault="00D321CE" w:rsidP="000271CE">
      <w:pPr>
        <w:spacing w:after="0" w:line="240" w:lineRule="auto"/>
      </w:pPr>
      <w:r>
        <w:separator/>
      </w:r>
    </w:p>
  </w:endnote>
  <w:endnote w:type="continuationSeparator" w:id="0">
    <w:p w14:paraId="35710012" w14:textId="77777777" w:rsidR="00D321CE" w:rsidRDefault="00D321CE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F5C9B" w14:textId="77777777" w:rsidR="00C472CD" w:rsidRDefault="00C472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566A" w14:textId="77777777" w:rsidR="00C472CD" w:rsidRDefault="00C472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735F0" w14:textId="77777777" w:rsidR="00C472CD" w:rsidRDefault="00C47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940D2" w14:textId="77777777" w:rsidR="00D321CE" w:rsidRDefault="00D321CE" w:rsidP="000271CE">
      <w:pPr>
        <w:spacing w:after="0" w:line="240" w:lineRule="auto"/>
      </w:pPr>
      <w:r>
        <w:separator/>
      </w:r>
    </w:p>
  </w:footnote>
  <w:footnote w:type="continuationSeparator" w:id="0">
    <w:p w14:paraId="3DF9AF8B" w14:textId="77777777" w:rsidR="00D321CE" w:rsidRDefault="00D321CE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08099F" w14:textId="77777777" w:rsidR="00C472CD" w:rsidRDefault="00C472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479FA19B" w:rsidR="000271CE" w:rsidRDefault="006828B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0938158E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216152518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FE94EDB" id="Rectangle 2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7093987E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555720646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1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DF0B1" w14:textId="77777777" w:rsidR="00C472CD" w:rsidRDefault="00C472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2962"/>
    <w:multiLevelType w:val="hybridMultilevel"/>
    <w:tmpl w:val="9EDCF3B2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0D0DEE"/>
    <w:multiLevelType w:val="hybridMultilevel"/>
    <w:tmpl w:val="1A26815E"/>
    <w:lvl w:ilvl="0" w:tplc="FFFFFFFF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81514">
    <w:abstractNumId w:val="2"/>
  </w:num>
  <w:num w:numId="2" w16cid:durableId="471217207">
    <w:abstractNumId w:val="1"/>
  </w:num>
  <w:num w:numId="3" w16cid:durableId="48748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64E2"/>
    <w:rsid w:val="000E2E4B"/>
    <w:rsid w:val="00135E1A"/>
    <w:rsid w:val="0016124A"/>
    <w:rsid w:val="00244A9E"/>
    <w:rsid w:val="002B75FE"/>
    <w:rsid w:val="002C3B5B"/>
    <w:rsid w:val="00330528"/>
    <w:rsid w:val="00340E25"/>
    <w:rsid w:val="003D75E4"/>
    <w:rsid w:val="0049337D"/>
    <w:rsid w:val="004C4BC8"/>
    <w:rsid w:val="004C5AE2"/>
    <w:rsid w:val="00502EF2"/>
    <w:rsid w:val="00530273"/>
    <w:rsid w:val="005A1DF5"/>
    <w:rsid w:val="006202CC"/>
    <w:rsid w:val="006828B0"/>
    <w:rsid w:val="007044B1"/>
    <w:rsid w:val="00712446"/>
    <w:rsid w:val="00864647"/>
    <w:rsid w:val="00903C4B"/>
    <w:rsid w:val="009765BA"/>
    <w:rsid w:val="00A22DFB"/>
    <w:rsid w:val="00AE08F7"/>
    <w:rsid w:val="00B15E51"/>
    <w:rsid w:val="00B62E39"/>
    <w:rsid w:val="00B91915"/>
    <w:rsid w:val="00BC1BDA"/>
    <w:rsid w:val="00C36C80"/>
    <w:rsid w:val="00C472CD"/>
    <w:rsid w:val="00D321CE"/>
    <w:rsid w:val="00D96D6E"/>
    <w:rsid w:val="00DB31BD"/>
    <w:rsid w:val="00E23E68"/>
    <w:rsid w:val="00F304AA"/>
    <w:rsid w:val="00F738D6"/>
    <w:rsid w:val="00FD4B98"/>
    <w:rsid w:val="00FF55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2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6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image" Target="media/image12.png"/><Relationship Id="rId1" Type="http://schemas.openxmlformats.org/officeDocument/2006/relationships/image" Target="media/image11.jpeg"/><Relationship Id="rId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6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uvigya yadav</cp:lastModifiedBy>
  <cp:revision>3</cp:revision>
  <cp:lastPrinted>2024-01-22T15:34:00Z</cp:lastPrinted>
  <dcterms:created xsi:type="dcterms:W3CDTF">2024-01-22T15:34:00Z</dcterms:created>
  <dcterms:modified xsi:type="dcterms:W3CDTF">2024-01-22T16:06:00Z</dcterms:modified>
</cp:coreProperties>
</file>